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 w:rsidP="004A3C9F">
      <w:pPr>
        <w:pStyle w:val="Title"/>
        <w:jc w:val="center"/>
      </w:pPr>
      <w:r>
        <w:t>Skills</w:t>
      </w:r>
    </w:p>
    <w:p w14:paraId="7F75A9A6" w14:textId="5FFA3F5C" w:rsidR="001B0D36" w:rsidRPr="001B0D36" w:rsidRDefault="001B0D36" w:rsidP="004A3C9F">
      <w:pPr>
        <w:pStyle w:val="Heading1"/>
        <w:jc w:val="center"/>
      </w:pPr>
      <w:r w:rsidRPr="00CF537F">
        <w:t>Power System Analysi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1365"/>
      </w:tblGrid>
      <w:tr w:rsidR="00B91500" w:rsidRPr="00CF537F" w14:paraId="7C8CB166" w14:textId="77777777" w:rsidTr="004A3C9F">
        <w:trPr>
          <w:trHeight w:val="840"/>
          <w:jc w:val="center"/>
        </w:trPr>
        <w:tc>
          <w:tcPr>
            <w:tcW w:w="0" w:type="auto"/>
            <w:shd w:val="clear" w:color="000000" w:fill="FF0000"/>
            <w:noWrap/>
            <w:vAlign w:val="center"/>
            <w:hideMark/>
          </w:tcPr>
          <w:p w14:paraId="3F0E996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0" w:type="auto"/>
            <w:shd w:val="clear" w:color="000000" w:fill="FF0000"/>
            <w:vAlign w:val="center"/>
            <w:hideMark/>
          </w:tcPr>
          <w:p w14:paraId="2E20CA35" w14:textId="5A62987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2222E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B91500" w:rsidRPr="00CF537F" w14:paraId="4545ED4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E858C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6307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D03C4E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D3FF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BF23F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54BD49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098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BBB4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4B5ECB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849E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7E59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0A4AAC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7C22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F8A7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D82864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8373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ADED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A0C2C0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53F1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EFC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6CF39E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23A5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5437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BC69C0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D55F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7D90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C8FACE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C9B26" w14:textId="1380997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NFPA 70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8DC2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466722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805C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2C5E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48DC493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608C0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A8BA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1F0AE81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D8B4811" w14:textId="065E9A7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587EA8" w14:textId="76594D5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44B147D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E030FAD" w14:textId="5AF877E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7D4FCA" w14:textId="091C40B8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E7F2E6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DBB0FC6" w14:textId="1BEB92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58E6A3" w14:textId="3772939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4523EF5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023133B" w14:textId="419574C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A5B01A" w14:textId="1DADDD79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1A169074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EA1A178" w14:textId="3216230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BC294C" w14:textId="1649B2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CED8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EB066BD" w14:textId="2442A05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624E22" w14:textId="2B0EA82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6A8298E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420333F" w14:textId="6C5521D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AD95E" w14:textId="18FF9710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ECB29C8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F312D30" w14:textId="2052FA96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F5EA9" w14:textId="2A6401B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2D42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30EA4FC" w14:textId="59A1BBC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DC54C1" w14:textId="2CAE221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3F3B93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0B0DBE4" w14:textId="2F5E30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F094DE" w14:textId="4B6869A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E3147BC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8142036" w14:textId="7FAA107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246CD2" w14:textId="3A45CB0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79FF03D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399BEC7" w14:textId="228A3D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38BD13" w14:textId="2C78A4BF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7818DA7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7443E54" w14:textId="2B54EFB5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7FEE6" w14:textId="747CAEB2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4A906A9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C82F40E" w14:textId="6E46C87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D9A6A8" w14:textId="2C865DE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1F8961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15546C5" w14:textId="39CDD99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8C456" w14:textId="29221C5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3E1A6FF5" w14:textId="77777777" w:rsidR="004C5168" w:rsidRPr="004C5168" w:rsidRDefault="004C5168" w:rsidP="004A3C9F">
      <w:pPr>
        <w:jc w:val="center"/>
      </w:pPr>
    </w:p>
    <w:tbl>
      <w:tblPr>
        <w:tblW w:w="6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1651"/>
      </w:tblGrid>
      <w:tr w:rsidR="00E47574" w:rsidRPr="00CF537F" w14:paraId="3968B469" w14:textId="77777777" w:rsidTr="004A3C9F">
        <w:trPr>
          <w:trHeight w:val="840"/>
          <w:jc w:val="center"/>
        </w:trPr>
        <w:tc>
          <w:tcPr>
            <w:tcW w:w="1935" w:type="dxa"/>
            <w:shd w:val="clear" w:color="000000" w:fill="FF0000"/>
            <w:noWrap/>
            <w:vAlign w:val="center"/>
            <w:hideMark/>
          </w:tcPr>
          <w:p w14:paraId="4BB8C7B4" w14:textId="095454F8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ool</w:t>
            </w:r>
            <w:r w:rsidR="00783F7D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717" w:type="dxa"/>
            <w:shd w:val="clear" w:color="000000" w:fill="FF0000"/>
            <w:vAlign w:val="center"/>
            <w:hideMark/>
          </w:tcPr>
          <w:p w14:paraId="0AD21B29" w14:textId="71A000CF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A41A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E47574" w:rsidRPr="00CF537F" w14:paraId="5D263BB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0DDE2A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B4E127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079374A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1ECE99EE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6F3F1E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D706D7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EEFB0D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shd w:val="clear" w:color="auto" w:fill="auto"/>
            <w:vAlign w:val="center"/>
          </w:tcPr>
          <w:p w14:paraId="0C60177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47574" w:rsidRPr="00CF537F" w14:paraId="310FB62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D24748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A963F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FFCE130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2CC7C3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KM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9C5453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A1D95D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357CD9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A77344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2853111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C0ADB6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78F1CDC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14AE5CBA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15C3922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ACA79C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4F54E824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027FD1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1925846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06B3A00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75A7FE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5EAAB1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861C762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340FD9C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F21A27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E47574" w:rsidRPr="00CF537F" w14:paraId="1F701CCE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4A2AB7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63CF36A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66A2BBBB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2B0DBB8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S CAP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48E079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14:paraId="0470398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C08DBAA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</w:tcPr>
          <w:p w14:paraId="4ADFBD5B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6EA5BE37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605BD857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E877BD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70741DFF" w14:textId="77777777" w:rsidR="004C5168" w:rsidRPr="00E47574" w:rsidRDefault="004C5168" w:rsidP="004A3C9F">
      <w:pPr>
        <w:jc w:val="center"/>
      </w:pPr>
    </w:p>
    <w:p w14:paraId="18AEEB96" w14:textId="53EA523F" w:rsidR="001B0D36" w:rsidRDefault="001B0D36" w:rsidP="004A3C9F">
      <w:pPr>
        <w:pStyle w:val="Heading1"/>
        <w:jc w:val="center"/>
      </w:pPr>
      <w:r>
        <w:t>Power System Desing</w:t>
      </w:r>
    </w:p>
    <w:tbl>
      <w:tblPr>
        <w:tblW w:w="50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2"/>
        <w:gridCol w:w="717"/>
      </w:tblGrid>
      <w:tr w:rsidR="007C7B59" w:rsidRPr="00CF537F" w14:paraId="494B9A96" w14:textId="77777777" w:rsidTr="004A3C9F">
        <w:trPr>
          <w:trHeight w:val="840"/>
          <w:jc w:val="center"/>
        </w:trPr>
        <w:tc>
          <w:tcPr>
            <w:tcW w:w="4372" w:type="dxa"/>
            <w:shd w:val="clear" w:color="000000" w:fill="70AD47"/>
            <w:noWrap/>
            <w:vAlign w:val="bottom"/>
            <w:hideMark/>
          </w:tcPr>
          <w:p w14:paraId="54D308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shd w:val="clear" w:color="000000" w:fill="70AD47"/>
            <w:vAlign w:val="center"/>
            <w:hideMark/>
          </w:tcPr>
          <w:p w14:paraId="3EEA909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1479DE5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747657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B073EEF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1CA7A20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2254115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0E2B01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94F7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C0E41FA" w14:textId="4455150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A05CCFE" w14:textId="0F15237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4F839D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16247A3" w14:textId="38FE1EE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2631966" w14:textId="07F3C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16507B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FBC03D3" w14:textId="2F0F06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EBAC90" w14:textId="6E87A95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E196A3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BE691BD" w14:textId="6577A8D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771BC5A" w14:textId="3A9562A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250FEB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00DD39F" w14:textId="0FF56D2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D7C416C" w14:textId="5568CFD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3421D09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847F7F6" w14:textId="30F9B2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C007787" w14:textId="762EE73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BE00B6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A609A2A" w14:textId="0068354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7072A6E" w14:textId="38D146B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5D2293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D224650" w14:textId="4F9233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6F03803" w14:textId="36D50B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7FAC6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A84CCD3" w14:textId="26365C2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3B26F06" w14:textId="0E7A501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8730B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108383" w14:textId="055E2E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F91F25B" w14:textId="0917E56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2BDDF28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78066AD8" w14:textId="74C8A9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93DE8EA" w14:textId="510B96D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64CA9B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926C9EA" w14:textId="44A5CA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01CDB52" w14:textId="2753DD7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5BE77A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618B1DF" w14:textId="5764E41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C6C754D" w14:textId="548F44D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FF2DB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CCBF9FB" w14:textId="175090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841D0AD" w14:textId="08C802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0E8775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8957FE" w14:textId="7C1B1FB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015995" w14:textId="379D18F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C47375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137DCFE" w14:textId="20D3488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25A436" w14:textId="6492D8A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CE6F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322C4E5" w14:textId="708E8E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E8592F" w14:textId="280D270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049BC8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3447D74" w14:textId="1B9E519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58D6CB5" w14:textId="23ABF95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0F29B8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7D22AF0" w14:textId="1789A4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C5ECE4" w14:textId="16811B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464BCC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6457198" w14:textId="72063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123AF1C" w14:textId="7461F43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209B7E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C18FC" w14:textId="6CE3CF8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0472F79" w14:textId="7A9E5D1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FBFC9F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9E228CF" w14:textId="28671C5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44476FF" w14:textId="16B72A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1CAF46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BB4A575" w14:textId="0BEEAB0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C3C5C55" w14:textId="5E23679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A28A5C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20E89C1" w14:textId="0F49A2A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ntrol Hous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2C77A78" w14:textId="16F103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911DC8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6BD6BA" w14:textId="37101B7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819498E" w14:textId="7FFB62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F3B193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D472C98" w14:textId="6A027FC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E86AA78" w14:textId="7CEC698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4963E0A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94227FF" w14:textId="14994C6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052825" w14:textId="581464F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890330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EE640" w14:textId="2172C40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C3EED5" w14:textId="4AD822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24C9CFC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F034268" w14:textId="60BEEAC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174A9A" w14:textId="1740BFD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BEDB94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D3437BD" w14:textId="2A0D3B4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74B4DF1" w14:textId="58A8034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12B8776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9E9624F" w14:textId="4091ED7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96D4D2A" w14:textId="394FDD0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</w:tbl>
    <w:p w14:paraId="169F60B5" w14:textId="77777777" w:rsidR="004C5168" w:rsidRPr="004C5168" w:rsidRDefault="004C5168" w:rsidP="004A3C9F">
      <w:pPr>
        <w:jc w:val="center"/>
      </w:pPr>
    </w:p>
    <w:tbl>
      <w:tblPr>
        <w:tblW w:w="7147" w:type="dxa"/>
        <w:jc w:val="center"/>
        <w:tblLook w:val="04A0" w:firstRow="1" w:lastRow="0" w:firstColumn="1" w:lastColumn="0" w:noHBand="0" w:noVBand="1"/>
      </w:tblPr>
      <w:tblGrid>
        <w:gridCol w:w="4657"/>
        <w:gridCol w:w="2490"/>
      </w:tblGrid>
      <w:tr w:rsidR="007C7B59" w:rsidRPr="00CF537F" w14:paraId="028036EF" w14:textId="77777777" w:rsidTr="004A3C9F">
        <w:trPr>
          <w:trHeight w:val="84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3B549AB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7C1024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2566A21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E9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B7AA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CFEF76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C6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93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166C1A1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5AE7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Pol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2DDE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25AACCF9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FC8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Tower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9B1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55CAD4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27A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82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3191F4A2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D82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30D3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81460CC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69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FFF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6CF6F87A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98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7D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37C8D4E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4F7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63EB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7846720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9E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9D2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D8DB1D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717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5E6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8447C2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75A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TAB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85A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77A838E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B98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A4C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09BBC876" w:rsidR="007117CF" w:rsidRDefault="008D4E56" w:rsidP="004A3C9F">
      <w:pPr>
        <w:pStyle w:val="Heading1"/>
        <w:jc w:val="center"/>
      </w:pPr>
      <w:r>
        <w:t>Software and Data</w:t>
      </w:r>
    </w:p>
    <w:tbl>
      <w:tblPr>
        <w:tblW w:w="6799" w:type="dxa"/>
        <w:jc w:val="center"/>
        <w:tblLook w:val="04A0" w:firstRow="1" w:lastRow="0" w:firstColumn="1" w:lastColumn="0" w:noHBand="0" w:noVBand="1"/>
      </w:tblPr>
      <w:tblGrid>
        <w:gridCol w:w="6003"/>
        <w:gridCol w:w="796"/>
      </w:tblGrid>
      <w:tr w:rsidR="00A41A1A" w:rsidRPr="000E6DC7" w14:paraId="7AC429AB" w14:textId="77777777" w:rsidTr="004A3C9F">
        <w:trPr>
          <w:trHeight w:val="636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10BFBE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A41A1A" w:rsidRPr="000E6DC7" w14:paraId="4349764C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74F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EF1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C216A92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C148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685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AB367C0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273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9AC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0128FF6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055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F49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2D0514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A1A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72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79D1A6D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EE8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93D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41B0377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735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lou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46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0F90C0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BC4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2E32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F4A476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4EE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0C2C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F882A5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58B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E89A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324FEB6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D6F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BF7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46362E8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B48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7D0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2077C0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35E0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6DA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63D0641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F012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D7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2F1E7CAA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D99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est Cod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020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8BE7A33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13F3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7A20" w14:textId="4F08A600" w:rsidR="00A41A1A" w:rsidRPr="000E6DC7" w:rsidRDefault="004A3C9F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5B5D36E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4C5168" w:rsidRPr="000E6DC7" w:rsidRDefault="004C5168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331476" w14:textId="77777777" w:rsidR="00A01F66" w:rsidRPr="00A01F66" w:rsidRDefault="00A01F66" w:rsidP="004A3C9F">
      <w:pPr>
        <w:jc w:val="center"/>
      </w:pPr>
    </w:p>
    <w:tbl>
      <w:tblPr>
        <w:tblStyle w:val="TableGrid"/>
        <w:tblW w:w="8856" w:type="dxa"/>
        <w:tblLook w:val="04A0" w:firstRow="1" w:lastRow="0" w:firstColumn="1" w:lastColumn="0" w:noHBand="0" w:noVBand="1"/>
      </w:tblPr>
      <w:tblGrid>
        <w:gridCol w:w="4428"/>
        <w:gridCol w:w="4428"/>
      </w:tblGrid>
      <w:tr w:rsidR="00A01F66" w14:paraId="63CA785E" w14:textId="77777777" w:rsidTr="004A3C9F">
        <w:tc>
          <w:tcPr>
            <w:tcW w:w="4428" w:type="dxa"/>
            <w:shd w:val="clear" w:color="auto" w:fill="FFFF00"/>
            <w:vAlign w:val="center"/>
          </w:tcPr>
          <w:p w14:paraId="113C722A" w14:textId="75F1BD21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4428" w:type="dxa"/>
            <w:shd w:val="clear" w:color="auto" w:fill="FFFF00"/>
            <w:vAlign w:val="center"/>
          </w:tcPr>
          <w:p w14:paraId="56F479F7" w14:textId="55F1A24F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eve from 5</w:t>
            </w:r>
          </w:p>
        </w:tc>
      </w:tr>
      <w:tr w:rsidR="00A01F66" w14:paraId="49555356" w14:textId="77777777" w:rsidTr="00A01F66">
        <w:tc>
          <w:tcPr>
            <w:tcW w:w="4428" w:type="dxa"/>
            <w:vAlign w:val="center"/>
          </w:tcPr>
          <w:p w14:paraId="7094B755" w14:textId="31EC8C5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4428" w:type="dxa"/>
            <w:vAlign w:val="center"/>
          </w:tcPr>
          <w:p w14:paraId="144A35FC" w14:textId="5AD09EB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BE45462" w14:textId="77777777" w:rsidTr="00A01F66">
        <w:tc>
          <w:tcPr>
            <w:tcW w:w="4428" w:type="dxa"/>
            <w:vAlign w:val="center"/>
          </w:tcPr>
          <w:p w14:paraId="407C614B" w14:textId="1065229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4428" w:type="dxa"/>
            <w:vAlign w:val="center"/>
          </w:tcPr>
          <w:p w14:paraId="7EAD605F" w14:textId="12ED452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53F9C9D" w14:textId="77777777" w:rsidTr="00A01F66">
        <w:tc>
          <w:tcPr>
            <w:tcW w:w="4428" w:type="dxa"/>
            <w:vAlign w:val="center"/>
          </w:tcPr>
          <w:p w14:paraId="1285A65E" w14:textId="3383203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4428" w:type="dxa"/>
            <w:vAlign w:val="center"/>
          </w:tcPr>
          <w:p w14:paraId="2C4C3107" w14:textId="4877D48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386349E" w14:textId="77777777" w:rsidTr="00A01F66">
        <w:tc>
          <w:tcPr>
            <w:tcW w:w="4428" w:type="dxa"/>
            <w:vAlign w:val="center"/>
          </w:tcPr>
          <w:p w14:paraId="12A27270" w14:textId="3820B3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4428" w:type="dxa"/>
            <w:vAlign w:val="center"/>
          </w:tcPr>
          <w:p w14:paraId="7D0CE676" w14:textId="599056E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47A9A833" w14:textId="77777777" w:rsidTr="00A01F66">
        <w:tc>
          <w:tcPr>
            <w:tcW w:w="4428" w:type="dxa"/>
            <w:vAlign w:val="center"/>
          </w:tcPr>
          <w:p w14:paraId="52C465C9" w14:textId="1161E05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4428" w:type="dxa"/>
            <w:vAlign w:val="center"/>
          </w:tcPr>
          <w:p w14:paraId="5381A79C" w14:textId="72E9157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DE565BE" w14:textId="77777777" w:rsidTr="00A01F66">
        <w:tc>
          <w:tcPr>
            <w:tcW w:w="4428" w:type="dxa"/>
            <w:vAlign w:val="center"/>
          </w:tcPr>
          <w:p w14:paraId="3BEDEDE4" w14:textId="72E9739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4428" w:type="dxa"/>
            <w:vAlign w:val="center"/>
          </w:tcPr>
          <w:p w14:paraId="31CC06D1" w14:textId="010416F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8A4C824" w14:textId="77777777" w:rsidTr="00A01F66">
        <w:tc>
          <w:tcPr>
            <w:tcW w:w="4428" w:type="dxa"/>
            <w:vAlign w:val="center"/>
          </w:tcPr>
          <w:p w14:paraId="38AFEE7C" w14:textId="14F2A52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4428" w:type="dxa"/>
            <w:vAlign w:val="center"/>
          </w:tcPr>
          <w:p w14:paraId="505CDA18" w14:textId="3BB5A5D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04617299" w14:textId="77777777" w:rsidTr="00A01F66">
        <w:tc>
          <w:tcPr>
            <w:tcW w:w="4428" w:type="dxa"/>
            <w:vAlign w:val="center"/>
          </w:tcPr>
          <w:p w14:paraId="308149DA" w14:textId="42A775E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4428" w:type="dxa"/>
            <w:vAlign w:val="center"/>
          </w:tcPr>
          <w:p w14:paraId="6AFAEED5" w14:textId="2D62931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717734C4" w14:textId="77777777" w:rsidTr="00A01F66">
        <w:tc>
          <w:tcPr>
            <w:tcW w:w="4428" w:type="dxa"/>
            <w:vAlign w:val="center"/>
          </w:tcPr>
          <w:p w14:paraId="7736ECB4" w14:textId="39B14BA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4428" w:type="dxa"/>
            <w:vAlign w:val="center"/>
          </w:tcPr>
          <w:p w14:paraId="11239C0C" w14:textId="61AFC990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669F2E62" w14:textId="77777777" w:rsidTr="00A01F66">
        <w:tc>
          <w:tcPr>
            <w:tcW w:w="4428" w:type="dxa"/>
            <w:vAlign w:val="center"/>
          </w:tcPr>
          <w:p w14:paraId="38920C3E" w14:textId="2FD4843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4428" w:type="dxa"/>
            <w:vAlign w:val="center"/>
          </w:tcPr>
          <w:p w14:paraId="55EC8635" w14:textId="06E1D35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3AE34BAE" w14:textId="77777777" w:rsidTr="00A01F66">
        <w:tc>
          <w:tcPr>
            <w:tcW w:w="4428" w:type="dxa"/>
            <w:vAlign w:val="center"/>
          </w:tcPr>
          <w:p w14:paraId="1721425E" w14:textId="20761092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4428" w:type="dxa"/>
            <w:vAlign w:val="center"/>
          </w:tcPr>
          <w:p w14:paraId="71FBD54E" w14:textId="6C66619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5D8E1C4" w14:textId="77777777" w:rsidTr="00A01F66">
        <w:tc>
          <w:tcPr>
            <w:tcW w:w="4428" w:type="dxa"/>
            <w:vAlign w:val="center"/>
          </w:tcPr>
          <w:p w14:paraId="7137E3D8" w14:textId="2EBAD2AC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4428" w:type="dxa"/>
            <w:vAlign w:val="center"/>
          </w:tcPr>
          <w:p w14:paraId="082CBD53" w14:textId="5030CAD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28A50496" w14:textId="77777777" w:rsidTr="00A01F66">
        <w:tc>
          <w:tcPr>
            <w:tcW w:w="4428" w:type="dxa"/>
            <w:vAlign w:val="center"/>
          </w:tcPr>
          <w:p w14:paraId="22BD9E33" w14:textId="7AE2FA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4428" w:type="dxa"/>
            <w:vAlign w:val="center"/>
          </w:tcPr>
          <w:p w14:paraId="5F6AC9D7" w14:textId="70A314F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A01F66" w14:paraId="01686E1B" w14:textId="77777777" w:rsidTr="00A01F66">
        <w:tc>
          <w:tcPr>
            <w:tcW w:w="4428" w:type="dxa"/>
            <w:vAlign w:val="center"/>
          </w:tcPr>
          <w:p w14:paraId="661ED362" w14:textId="3B6812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4428" w:type="dxa"/>
            <w:vAlign w:val="center"/>
          </w:tcPr>
          <w:p w14:paraId="47A039A8" w14:textId="228C8A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91B5298" w14:textId="77777777" w:rsidTr="00A01F66">
        <w:tc>
          <w:tcPr>
            <w:tcW w:w="4428" w:type="dxa"/>
            <w:vAlign w:val="center"/>
          </w:tcPr>
          <w:p w14:paraId="2B81E326" w14:textId="04A75CE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4428" w:type="dxa"/>
            <w:vAlign w:val="center"/>
          </w:tcPr>
          <w:p w14:paraId="30F3FEC0" w14:textId="23A3D39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0E546CF" w14:textId="77777777" w:rsidTr="00A01F66">
        <w:tc>
          <w:tcPr>
            <w:tcW w:w="4428" w:type="dxa"/>
            <w:vAlign w:val="center"/>
          </w:tcPr>
          <w:p w14:paraId="372BEF1C" w14:textId="5EF87715" w:rsidR="00A01F66" w:rsidRDefault="00A01F66" w:rsidP="004A3C9F">
            <w:pPr>
              <w:jc w:val="center"/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4428" w:type="dxa"/>
            <w:vAlign w:val="center"/>
          </w:tcPr>
          <w:p w14:paraId="2B80E648" w14:textId="7CFD41CF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8E9786E" w14:textId="77777777" w:rsidTr="00A01F66">
        <w:tc>
          <w:tcPr>
            <w:tcW w:w="4428" w:type="dxa"/>
            <w:vAlign w:val="center"/>
          </w:tcPr>
          <w:p w14:paraId="5D93FC9F" w14:textId="1AD2929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4428" w:type="dxa"/>
            <w:vAlign w:val="center"/>
          </w:tcPr>
          <w:p w14:paraId="114F5255" w14:textId="1B4E966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F349DDA" w14:textId="77777777" w:rsidTr="00A01F66">
        <w:tc>
          <w:tcPr>
            <w:tcW w:w="4428" w:type="dxa"/>
            <w:vAlign w:val="center"/>
          </w:tcPr>
          <w:p w14:paraId="0D39F8B6" w14:textId="30EBD3D1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4428" w:type="dxa"/>
            <w:vAlign w:val="center"/>
          </w:tcPr>
          <w:p w14:paraId="04070E86" w14:textId="6229C4D4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66636A93" w14:textId="77777777" w:rsidR="00A01F66" w:rsidRDefault="00A01F66" w:rsidP="004A3C9F">
      <w:pPr>
        <w:jc w:val="center"/>
      </w:pPr>
    </w:p>
    <w:p w14:paraId="222984B4" w14:textId="0EFC6CC3" w:rsidR="00A80485" w:rsidRDefault="006D219F" w:rsidP="004A3C9F">
      <w:pPr>
        <w:pStyle w:val="Title"/>
        <w:jc w:val="center"/>
      </w:pPr>
      <w:r>
        <w:lastRenderedPageBreak/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7881F72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he drawings are engineered and created (drafted) using AutoCAD LT</w:t>
            </w:r>
          </w:p>
        </w:tc>
        <w:tc>
          <w:tcPr>
            <w:tcW w:w="2160" w:type="dxa"/>
          </w:tcPr>
          <w:p w14:paraId="0C52CBEB" w14:textId="558B5E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4C70F9" w14:textId="230463B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E96AE8B" w14:textId="7A727CA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45B2B2CF" w14:textId="7B216546" w:rsidR="00DE592B" w:rsidRDefault="00DE592B" w:rsidP="004A3C9F">
            <w:pPr>
              <w:jc w:val="center"/>
            </w:pPr>
          </w:p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6D84" w14:textId="78D9C876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61C2F67" w14:textId="55EC502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2536314" w14:textId="7AFF3F2A" w:rsidR="00DE592B" w:rsidRDefault="00DE592B" w:rsidP="004A3C9F">
            <w:pPr>
              <w:jc w:val="center"/>
            </w:pPr>
          </w:p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 xml:space="preserve">compliance,  </w:t>
            </w:r>
            <w:r>
              <w:rPr>
                <w:rFonts w:ascii="Cambria" w:hAnsi="Cambria" w:cs="Cambria"/>
                <w:color w:val="000000"/>
              </w:rPr>
              <w:lastRenderedPageBreak/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447299D" w14:textId="2325A21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4201C" w14:textId="75C763A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420B53A" w14:textId="0B7ED92E" w:rsidR="00DE592B" w:rsidRDefault="00DE592B" w:rsidP="004A3C9F">
            <w:pPr>
              <w:jc w:val="center"/>
            </w:pPr>
          </w:p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090080" w14:textId="670C71F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364E80B" w14:textId="637E22C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126DB05" w14:textId="1261FD6F" w:rsidR="00DE592B" w:rsidRDefault="00DE592B" w:rsidP="004A3C9F">
            <w:pPr>
              <w:jc w:val="center"/>
            </w:pPr>
          </w:p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BACE6CA" w14:textId="1F5A484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31EC161" w14:textId="65943C2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DED7298" w14:textId="7BC2B117" w:rsidR="00DE592B" w:rsidRDefault="00DE592B" w:rsidP="004A3C9F">
            <w:pPr>
              <w:jc w:val="center"/>
            </w:pPr>
          </w:p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power quality phenomena is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2CF3FF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tegrates the To-do list into Calendar format and spreads the items into the schedule based on item length, deadlines, conflicts, 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27ABB9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37835C8" w14:textId="4443E49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B41B24" w14:textId="7BA5DCE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81F39E" w14:textId="4714C22C" w:rsidR="00DE592B" w:rsidRDefault="00DE592B" w:rsidP="004A3C9F">
            <w:pPr>
              <w:jc w:val="center"/>
            </w:pPr>
          </w:p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Below grade and 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6F93C20" w14:textId="727C723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8480FA" w14:textId="2B35A52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054B922" w14:textId="5643E1D5" w:rsidR="00DE592B" w:rsidRDefault="00DE592B" w:rsidP="004A3C9F">
            <w:pPr>
              <w:jc w:val="center"/>
            </w:pPr>
          </w:p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>. 16 Equations were solved parametrically in MATLAB and an explicit equation is derived as an 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032D20F" w14:textId="6834043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8B14F70" w14:textId="2E93C39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4121D4" w14:textId="743CF3F3" w:rsidR="00DE592B" w:rsidRDefault="00DE592B" w:rsidP="004A3C9F">
            <w:pPr>
              <w:jc w:val="center"/>
            </w:pPr>
          </w:p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DA3367" w14:textId="6A4B81C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F2D641" w14:textId="6DBFA28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23B4E" w14:textId="6167B60C" w:rsidR="00DE592B" w:rsidRDefault="00DE592B" w:rsidP="004A3C9F">
            <w:pPr>
              <w:jc w:val="center"/>
            </w:pPr>
          </w:p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F406A39" w14:textId="32F106B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37F5D6" w14:textId="639C7DCA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C03A" w14:textId="156BE760" w:rsidR="00DE592B" w:rsidRDefault="00DE592B" w:rsidP="004A3C9F">
            <w:pPr>
              <w:jc w:val="center"/>
            </w:pPr>
          </w:p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7212E04" w14:textId="492679B4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EEF4F5A" w14:textId="6417B91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DC43239" w14:textId="6A468091" w:rsidR="00DE592B" w:rsidRDefault="00DE592B" w:rsidP="004A3C9F">
            <w:pPr>
              <w:jc w:val="center"/>
            </w:pPr>
          </w:p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 software native script is developed in C++ to calculate loss of all system in unbalanced conditions and compare the results 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4A3C9F">
      <w:pPr>
        <w:jc w:val="center"/>
      </w:pPr>
    </w:p>
    <w:sectPr w:rsidR="006D219F" w:rsidSect="00F902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11E6" w14:textId="77777777" w:rsidR="00F902DD" w:rsidRDefault="00F902DD" w:rsidP="006D219F">
      <w:pPr>
        <w:spacing w:after="0" w:line="240" w:lineRule="auto"/>
      </w:pPr>
      <w:r>
        <w:separator/>
      </w:r>
    </w:p>
  </w:endnote>
  <w:endnote w:type="continuationSeparator" w:id="0">
    <w:p w14:paraId="01893AE2" w14:textId="77777777" w:rsidR="00F902DD" w:rsidRDefault="00F902DD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rPr>
        <w:rFonts w:ascii="Times New Roman" w:hAnsi="Times New Roman"/>
        <w:sz w:val="22"/>
      </w:rPr>
      <w:t>Last updated March 16,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ED08B" w14:textId="77777777" w:rsidR="00F902DD" w:rsidRDefault="00F902DD" w:rsidP="006D219F">
      <w:pPr>
        <w:spacing w:after="0" w:line="240" w:lineRule="auto"/>
      </w:pPr>
      <w:r>
        <w:separator/>
      </w:r>
    </w:p>
  </w:footnote>
  <w:footnote w:type="continuationSeparator" w:id="0">
    <w:p w14:paraId="68AFD893" w14:textId="77777777" w:rsidR="00F902DD" w:rsidRDefault="00F902DD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71237"/>
    <w:rsid w:val="000E6DC7"/>
    <w:rsid w:val="0015074B"/>
    <w:rsid w:val="00183142"/>
    <w:rsid w:val="001B0D36"/>
    <w:rsid w:val="001F02B9"/>
    <w:rsid w:val="002222EF"/>
    <w:rsid w:val="002939AF"/>
    <w:rsid w:val="0029639D"/>
    <w:rsid w:val="00325170"/>
    <w:rsid w:val="00326F90"/>
    <w:rsid w:val="0038534A"/>
    <w:rsid w:val="00392E81"/>
    <w:rsid w:val="00456AA6"/>
    <w:rsid w:val="004A3C9F"/>
    <w:rsid w:val="004C5168"/>
    <w:rsid w:val="00517471"/>
    <w:rsid w:val="00536182"/>
    <w:rsid w:val="0056611C"/>
    <w:rsid w:val="00570955"/>
    <w:rsid w:val="005A6DF3"/>
    <w:rsid w:val="006324F6"/>
    <w:rsid w:val="006D219F"/>
    <w:rsid w:val="007117CF"/>
    <w:rsid w:val="00721403"/>
    <w:rsid w:val="00783F7D"/>
    <w:rsid w:val="007C7B59"/>
    <w:rsid w:val="00832B72"/>
    <w:rsid w:val="008D4E56"/>
    <w:rsid w:val="009454EF"/>
    <w:rsid w:val="00A01F66"/>
    <w:rsid w:val="00A41A1A"/>
    <w:rsid w:val="00A80485"/>
    <w:rsid w:val="00AA1D8D"/>
    <w:rsid w:val="00B36B6C"/>
    <w:rsid w:val="00B47730"/>
    <w:rsid w:val="00B91500"/>
    <w:rsid w:val="00BA2ACF"/>
    <w:rsid w:val="00BB1DC0"/>
    <w:rsid w:val="00C14000"/>
    <w:rsid w:val="00CA6329"/>
    <w:rsid w:val="00CB0664"/>
    <w:rsid w:val="00CF537F"/>
    <w:rsid w:val="00DD42E7"/>
    <w:rsid w:val="00DD726F"/>
    <w:rsid w:val="00DE592B"/>
    <w:rsid w:val="00DE6644"/>
    <w:rsid w:val="00DF10E2"/>
    <w:rsid w:val="00E47574"/>
    <w:rsid w:val="00F902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385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853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36B6C"/>
    <w:pPr>
      <w:pageBreakBefore/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6B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836</Words>
  <Characters>9823</Characters>
  <Application>Microsoft Office Word</Application>
  <DocSecurity>0</DocSecurity>
  <Lines>982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z Bagherzadeh Karimi</dc:creator>
  <cp:keywords/>
  <dc:description>generated by python-docx</dc:description>
  <cp:lastModifiedBy>Araz Bagherzadeh Karimi</cp:lastModifiedBy>
  <cp:revision>39</cp:revision>
  <dcterms:created xsi:type="dcterms:W3CDTF">2013-12-23T23:15:00Z</dcterms:created>
  <dcterms:modified xsi:type="dcterms:W3CDTF">2024-03-12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332e0ecaf19aeb2fdedf16c8f764e3ec0d0547fa0be20fb25fee486e24582</vt:lpwstr>
  </property>
</Properties>
</file>